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97BEA" w14:textId="6004916C" w:rsidR="00B56D45" w:rsidRDefault="0068085C">
      <w:r>
        <w:t xml:space="preserve">　　 </w:t>
      </w:r>
    </w:p>
    <w:tbl>
      <w:tblPr>
        <w:tblW w:w="1053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6"/>
        <w:gridCol w:w="383"/>
        <w:gridCol w:w="2150"/>
        <w:gridCol w:w="1185"/>
        <w:gridCol w:w="913"/>
        <w:gridCol w:w="4196"/>
      </w:tblGrid>
      <w:tr w:rsidR="00B56D45" w14:paraId="2795D070" w14:textId="77777777" w:rsidTr="001A7E9F">
        <w:trPr>
          <w:trHeight w:val="389"/>
          <w:jc w:val="center"/>
        </w:trPr>
        <w:tc>
          <w:tcPr>
            <w:tcW w:w="10533" w:type="dxa"/>
            <w:gridSpan w:val="6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371E8" w14:textId="6631C95D" w:rsidR="00B56D45" w:rsidRPr="001A7E9F" w:rsidRDefault="0068085C">
            <w:pPr>
              <w:jc w:val="center"/>
              <w:rPr>
                <w:rFonts w:ascii="游ゴシック" w:eastAsia="游ゴシック" w:hAnsi="游ゴシック"/>
                <w:color w:val="000000"/>
              </w:rPr>
            </w:pPr>
            <w:bookmarkStart w:id="0" w:name="RANGE!A1:E23"/>
            <w:r w:rsidRPr="001A7E9F">
              <w:rPr>
                <w:rFonts w:ascii="游ゴシック" w:eastAsia="游ゴシック" w:hAnsi="游ゴシック" w:hint="eastAsia"/>
                <w:color w:val="000000"/>
              </w:rPr>
              <w:t>送信先（e-mail</w:t>
            </w:r>
            <w:r w:rsidR="00CE5771" w:rsidRPr="001A7E9F">
              <w:rPr>
                <w:rFonts w:hint="eastAsia"/>
              </w:rPr>
              <w:t xml:space="preserve"> ：</w:t>
            </w:r>
            <w:r w:rsidR="00315366" w:rsidRPr="001A7E9F">
              <w:rPr>
                <w:rFonts w:ascii="游ゴシック" w:eastAsia="游ゴシック" w:hAnsi="游ゴシック" w:hint="eastAsia"/>
                <w:color w:val="000000"/>
              </w:rPr>
              <w:t>kigyou202</w:t>
            </w:r>
            <w:r w:rsidR="00315366" w:rsidRPr="001A7E9F">
              <w:rPr>
                <w:rFonts w:ascii="游ゴシック" w:eastAsia="游ゴシック" w:hAnsi="游ゴシック"/>
                <w:color w:val="000000"/>
              </w:rPr>
              <w:t>6</w:t>
            </w:r>
            <w:r w:rsidR="00315366" w:rsidRPr="001A7E9F">
              <w:rPr>
                <w:rFonts w:ascii="游ゴシック" w:eastAsia="游ゴシック" w:hAnsi="游ゴシック" w:hint="eastAsia"/>
                <w:color w:val="000000"/>
              </w:rPr>
              <w:t>＠</w:t>
            </w:r>
            <w:r w:rsidR="00315366" w:rsidRPr="001A7E9F">
              <w:rPr>
                <w:rFonts w:ascii="游ゴシック" w:eastAsia="游ゴシック" w:hAnsi="游ゴシック"/>
                <w:color w:val="000000"/>
              </w:rPr>
              <w:t>iph.osaka.jp</w:t>
            </w:r>
            <w:r w:rsidRPr="001A7E9F">
              <w:rPr>
                <w:rFonts w:ascii="游ゴシック" w:eastAsia="游ゴシック" w:hAnsi="游ゴシック" w:hint="eastAsia"/>
                <w:color w:val="000000"/>
              </w:rPr>
              <w:t xml:space="preserve">）　</w:t>
            </w:r>
            <w:bookmarkEnd w:id="0"/>
          </w:p>
        </w:tc>
      </w:tr>
      <w:tr w:rsidR="00B56D45" w14:paraId="378094FA" w14:textId="77777777" w:rsidTr="001A7E9F">
        <w:trPr>
          <w:trHeight w:val="389"/>
          <w:jc w:val="center"/>
        </w:trPr>
        <w:tc>
          <w:tcPr>
            <w:tcW w:w="10533" w:type="dxa"/>
            <w:gridSpan w:val="6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A20FE" w14:textId="1F622613" w:rsidR="00B56D45" w:rsidRPr="001A7E9F" w:rsidRDefault="00315366">
            <w:pPr>
              <w:jc w:val="center"/>
              <w:rPr>
                <w:rFonts w:ascii="游ゴシック" w:eastAsia="游ゴシック" w:hAnsi="游ゴシック"/>
                <w:color w:val="000000"/>
                <w:lang w:eastAsia="zh-CN"/>
              </w:rPr>
            </w:pPr>
            <w:r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>(第4</w:t>
            </w:r>
            <w:r w:rsidRPr="001A7E9F">
              <w:rPr>
                <w:rFonts w:ascii="游ゴシック" w:eastAsia="游ゴシック" w:hAnsi="游ゴシック"/>
                <w:color w:val="000000"/>
              </w:rPr>
              <w:t>7</w:t>
            </w:r>
            <w:r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>回日本食品微生物学会</w:t>
            </w:r>
            <w:r w:rsidRPr="001A7E9F">
              <w:rPr>
                <w:rFonts w:ascii="游ゴシック" w:eastAsia="游ゴシック" w:hAnsi="游ゴシック" w:hint="eastAsia"/>
                <w:color w:val="000000"/>
              </w:rPr>
              <w:t xml:space="preserve">学術総会実行委員会　企業担当　村上拡　</w:t>
            </w:r>
            <w:r w:rsidR="00D84A12" w:rsidRPr="001A7E9F">
              <w:rPr>
                <w:rFonts w:ascii="游ゴシック" w:eastAsia="游ゴシック" w:hAnsi="游ゴシック" w:hint="eastAsia"/>
                <w:color w:val="000000"/>
              </w:rPr>
              <w:t>福</w:t>
            </w:r>
            <w:r w:rsidR="009F77C2" w:rsidRPr="001A7E9F">
              <w:rPr>
                <w:rFonts w:ascii="游ゴシック" w:eastAsia="游ゴシック" w:hAnsi="游ゴシック" w:hint="eastAsia"/>
                <w:color w:val="000000"/>
              </w:rPr>
              <w:t>井</w:t>
            </w:r>
            <w:r w:rsidRPr="001A7E9F">
              <w:rPr>
                <w:rFonts w:ascii="游ゴシック" w:eastAsia="游ゴシック" w:hAnsi="游ゴシック" w:hint="eastAsia"/>
                <w:color w:val="000000"/>
              </w:rPr>
              <w:t>康太</w:t>
            </w:r>
            <w:r w:rsidRPr="001A7E9F">
              <w:rPr>
                <w:rFonts w:ascii="游ゴシック" w:eastAsia="游ゴシック" w:hAnsi="游ゴシック"/>
                <w:color w:val="000000"/>
              </w:rPr>
              <w:t xml:space="preserve"> </w:t>
            </w:r>
            <w:r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>宛）</w:t>
            </w:r>
          </w:p>
        </w:tc>
      </w:tr>
      <w:tr w:rsidR="00B56D45" w14:paraId="623D60CA" w14:textId="77777777" w:rsidTr="001A7E9F">
        <w:trPr>
          <w:trHeight w:val="389"/>
          <w:jc w:val="center"/>
        </w:trPr>
        <w:tc>
          <w:tcPr>
            <w:tcW w:w="10533" w:type="dxa"/>
            <w:gridSpan w:val="6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E01974" w14:textId="36EE3BA3" w:rsidR="00B56D45" w:rsidRPr="001A7E9F" w:rsidRDefault="0068085C">
            <w:pPr>
              <w:jc w:val="center"/>
              <w:rPr>
                <w:rFonts w:ascii="游ゴシック" w:eastAsia="游ゴシック" w:hAnsi="游ゴシック"/>
                <w:color w:val="000000"/>
                <w:lang w:eastAsia="zh-CN"/>
              </w:rPr>
            </w:pPr>
            <w:r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 xml:space="preserve"> 第</w:t>
            </w:r>
            <w:r w:rsidR="00FA02B9"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>4</w:t>
            </w:r>
            <w:r w:rsidR="00FA02B9" w:rsidRPr="001A7E9F">
              <w:rPr>
                <w:rFonts w:ascii="游ゴシック" w:eastAsia="游ゴシック" w:hAnsi="游ゴシック"/>
                <w:color w:val="000000"/>
              </w:rPr>
              <w:t>7</w:t>
            </w:r>
            <w:r w:rsidRPr="001A7E9F">
              <w:rPr>
                <w:rFonts w:ascii="游ゴシック" w:eastAsia="游ゴシック" w:hAnsi="游ゴシック" w:hint="eastAsia"/>
                <w:color w:val="000000"/>
                <w:lang w:eastAsia="zh-CN"/>
              </w:rPr>
              <w:t>回日本食品微生物学会学術総会</w:t>
            </w:r>
          </w:p>
        </w:tc>
      </w:tr>
      <w:tr w:rsidR="00B56D45" w14:paraId="7310B7E0" w14:textId="77777777" w:rsidTr="001A7E9F">
        <w:trPr>
          <w:trHeight w:val="411"/>
          <w:jc w:val="center"/>
        </w:trPr>
        <w:tc>
          <w:tcPr>
            <w:tcW w:w="10533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70391" w14:textId="77777777" w:rsidR="00B56D45" w:rsidRDefault="0068085C">
            <w:pPr>
              <w:jc w:val="center"/>
              <w:rPr>
                <w:rFonts w:ascii="游ゴシック" w:eastAsia="游ゴシック" w:hAnsi="游ゴシック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游ゴシック" w:eastAsia="游ゴシック" w:hAnsi="游ゴシック" w:hint="eastAsia"/>
                <w:b/>
                <w:bCs/>
                <w:color w:val="000000"/>
                <w:sz w:val="28"/>
                <w:szCs w:val="28"/>
              </w:rPr>
              <w:t>企業展示出展申込書</w:t>
            </w:r>
          </w:p>
        </w:tc>
      </w:tr>
      <w:tr w:rsidR="00E4617A" w14:paraId="66AD1DF9" w14:textId="77777777" w:rsidTr="001A7E9F">
        <w:trPr>
          <w:trHeight w:val="45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B0349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申込年月日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9EB8D" w14:textId="081824C1" w:rsidR="00B56D45" w:rsidRDefault="00FA02B9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202</w:t>
            </w:r>
            <w: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6</w:t>
            </w:r>
            <w:r w:rsidR="0068085C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年　　　　月　　　　　日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E4681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3AB3E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2816DF3D" w14:textId="77777777" w:rsidTr="001A7E9F">
        <w:trPr>
          <w:trHeight w:val="362"/>
          <w:jc w:val="center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3B8FE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貴社名</w:t>
            </w:r>
          </w:p>
        </w:tc>
        <w:tc>
          <w:tcPr>
            <w:tcW w:w="88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CB273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C86024" w14:paraId="21B38CA8" w14:textId="77777777" w:rsidTr="001A7E9F">
        <w:trPr>
          <w:trHeight w:val="36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EEB93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所属部署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013A8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33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F0926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EA6B0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D6409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605FEE27" w14:textId="77777777" w:rsidTr="001A7E9F">
        <w:trPr>
          <w:trHeight w:val="36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7C547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ご担当者名</w:t>
            </w:r>
          </w:p>
        </w:tc>
        <w:tc>
          <w:tcPr>
            <w:tcW w:w="88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7E9C5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34DE905E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0303B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ご連絡先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72039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〒</w:t>
            </w:r>
          </w:p>
        </w:tc>
        <w:tc>
          <w:tcPr>
            <w:tcW w:w="8443" w:type="dxa"/>
            <w:gridSpan w:val="4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C0DEB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3053FA6B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52F21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8827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DF2AF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住所：</w:t>
            </w:r>
          </w:p>
        </w:tc>
      </w:tr>
      <w:tr w:rsidR="00C86024" w14:paraId="06C0E16C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AA25B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33B7A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gridSpan w:val="2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D7690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A317B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8F3E2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E4617A" w14:paraId="64ABFCFA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4A82E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gridSpan w:val="3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4AC2D" w14:textId="2146A68E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Tel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：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E0E6C" w14:textId="2E705008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Fax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：</w:t>
            </w:r>
          </w:p>
        </w:tc>
        <w:tc>
          <w:tcPr>
            <w:tcW w:w="419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BF112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5655C5A5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500ED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8827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1527A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URL:</w:t>
            </w:r>
          </w:p>
        </w:tc>
      </w:tr>
      <w:tr w:rsidR="00B56D45" w14:paraId="1C5F507A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C350B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8827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BB945" w14:textId="25BB1075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e-mail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：</w:t>
            </w:r>
          </w:p>
        </w:tc>
      </w:tr>
      <w:tr w:rsidR="00C86024" w14:paraId="4449CFBA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F2BF2" w14:textId="77777777" w:rsidR="00B56D45" w:rsidRDefault="0068085C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58B4C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gridSpan w:val="2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DDF25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63D93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4ED8A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E4617A" w14:paraId="49DEC484" w14:textId="77777777" w:rsidTr="001A7E9F">
        <w:trPr>
          <w:trHeight w:val="324"/>
          <w:jc w:val="center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2F181" w14:textId="77777777" w:rsidR="00B8393B" w:rsidRDefault="00B8393B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希望小間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7C106" w14:textId="77777777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□</w:t>
            </w:r>
          </w:p>
        </w:tc>
        <w:tc>
          <w:tcPr>
            <w:tcW w:w="2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BF787" w14:textId="77777777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1小間</w:t>
            </w: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  <w:vertAlign w:val="superscript"/>
              </w:rPr>
              <w:t xml:space="preserve">※　　　　　　　　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2E4D0E2" w14:textId="6E2C547D" w:rsidR="00B8393B" w:rsidRPr="00944EE9" w:rsidRDefault="00D00E76" w:rsidP="00C45CED">
            <w:pPr>
              <w:pStyle w:val="a9"/>
              <w:ind w:leftChars="0" w:left="360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 w:rsidRPr="00944EE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tcBorders>
              <w:top w:val="single" w:sz="4" w:space="0" w:color="auto"/>
              <w:left w:val="dotted" w:sz="4" w:space="0" w:color="auto"/>
              <w:bottom w:val="nil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2E2F71" w14:textId="14733245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\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7</w:t>
            </w:r>
            <w:r w:rsidR="00FA02B9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5</w:t>
            </w: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,000</w:t>
            </w:r>
            <w:r w:rsidR="00E04385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　　</w:t>
            </w:r>
          </w:p>
        </w:tc>
      </w:tr>
      <w:tr w:rsidR="00E4617A" w14:paraId="7CD42AD9" w14:textId="77777777" w:rsidTr="001A7E9F">
        <w:trPr>
          <w:trHeight w:val="324"/>
          <w:jc w:val="center"/>
        </w:trPr>
        <w:tc>
          <w:tcPr>
            <w:tcW w:w="1706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5CADB" w14:textId="77777777" w:rsidR="00B8393B" w:rsidRPr="00DF388B" w:rsidRDefault="00B8393B">
            <w:pPr>
              <w:jc w:val="center"/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（希望の□を■にしてください）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3F14C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□</w:t>
            </w:r>
          </w:p>
        </w:tc>
        <w:tc>
          <w:tcPr>
            <w:tcW w:w="2150" w:type="dxa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D704C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2小間</w:t>
            </w:r>
          </w:p>
        </w:tc>
        <w:tc>
          <w:tcPr>
            <w:tcW w:w="2098" w:type="dxa"/>
            <w:gridSpan w:val="2"/>
            <w:shd w:val="clear" w:color="000000" w:fill="FFFFFF"/>
            <w:vAlign w:val="center"/>
          </w:tcPr>
          <w:p w14:paraId="09ACE43B" w14:textId="469291BA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</w:p>
        </w:tc>
        <w:tc>
          <w:tcPr>
            <w:tcW w:w="4194" w:type="dxa"/>
            <w:tcBorders>
              <w:top w:val="nil"/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C59F7" w14:textId="225C4BC6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\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1</w:t>
            </w:r>
            <w:r w:rsidR="00FA02B9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5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0</w:t>
            </w: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,000</w:t>
            </w:r>
          </w:p>
        </w:tc>
      </w:tr>
      <w:tr w:rsidR="00E4617A" w14:paraId="049BCCE7" w14:textId="77777777" w:rsidTr="001A7E9F">
        <w:trPr>
          <w:trHeight w:val="324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vAlign w:val="center"/>
            <w:hideMark/>
          </w:tcPr>
          <w:p w14:paraId="727CCA07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F70D8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□</w:t>
            </w:r>
          </w:p>
        </w:tc>
        <w:tc>
          <w:tcPr>
            <w:tcW w:w="2150" w:type="dxa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D0C74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3小間</w:t>
            </w:r>
          </w:p>
        </w:tc>
        <w:tc>
          <w:tcPr>
            <w:tcW w:w="2098" w:type="dxa"/>
            <w:gridSpan w:val="2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4078E383" w14:textId="3F5F24A1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</w:p>
        </w:tc>
        <w:tc>
          <w:tcPr>
            <w:tcW w:w="4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CF8A5" w14:textId="49D3A214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\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2</w:t>
            </w:r>
            <w:r w:rsidR="00FA02B9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25</w:t>
            </w: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,000</w:t>
            </w:r>
          </w:p>
        </w:tc>
      </w:tr>
      <w:tr w:rsidR="00E4617A" w14:paraId="04C1392E" w14:textId="77777777" w:rsidTr="001A7E9F">
        <w:trPr>
          <w:trHeight w:val="33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6810703D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EC873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□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53BF5" w14:textId="77777777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  <w:r w:rsidRPr="00DF388B"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  <w:t>4</w:t>
            </w:r>
            <w:r w:rsidRPr="00DF388B">
              <w:rPr>
                <w:rFonts w:ascii="游ゴシック" w:eastAsia="游ゴシック" w:hAnsi="游ゴシック" w:hint="eastAsia"/>
                <w:color w:val="000000" w:themeColor="text1"/>
                <w:sz w:val="22"/>
                <w:szCs w:val="22"/>
              </w:rPr>
              <w:t>小間</w:t>
            </w:r>
          </w:p>
        </w:tc>
        <w:tc>
          <w:tcPr>
            <w:tcW w:w="2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214CBA06" w14:textId="00793650" w:rsidR="00B8393B" w:rsidRPr="00DF388B" w:rsidRDefault="00B8393B">
            <w:pPr>
              <w:rPr>
                <w:rFonts w:ascii="游ゴシック" w:eastAsia="游ゴシック" w:hAnsi="游ゴシック"/>
                <w:color w:val="000000" w:themeColor="text1"/>
                <w:sz w:val="22"/>
                <w:szCs w:val="22"/>
              </w:rPr>
            </w:pPr>
          </w:p>
        </w:tc>
        <w:tc>
          <w:tcPr>
            <w:tcW w:w="419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92E48" w14:textId="56FDA71D" w:rsidR="00B8393B" w:rsidRDefault="00B8393B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\</w:t>
            </w:r>
            <w:r w:rsidR="00FA02B9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30</w:t>
            </w:r>
            <w:r w:rsidR="00FA02B9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0</w:t>
            </w: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,000</w:t>
            </w:r>
          </w:p>
        </w:tc>
      </w:tr>
      <w:tr w:rsidR="004557C7" w:rsidRPr="00FB277D" w14:paraId="1BD11E5E" w14:textId="77777777" w:rsidTr="001A7E9F">
        <w:trPr>
          <w:trHeight w:val="107"/>
          <w:jc w:val="center"/>
        </w:trPr>
        <w:tc>
          <w:tcPr>
            <w:tcW w:w="0" w:type="auto"/>
            <w:tcBorders>
              <w:top w:val="single" w:sz="2" w:space="0" w:color="auto"/>
              <w:left w:val="single" w:sz="18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B55F5" w14:textId="62B5DFD9" w:rsidR="004557C7" w:rsidRPr="00D66B96" w:rsidRDefault="004557C7">
            <w:pPr>
              <w:jc w:val="center"/>
              <w:rPr>
                <w:rFonts w:ascii="游ゴシック" w:eastAsia="游ゴシック" w:hAnsi="游ゴシック"/>
                <w:color w:val="000000"/>
                <w:sz w:val="16"/>
                <w:szCs w:val="16"/>
              </w:rPr>
            </w:pPr>
            <w:r w:rsidRPr="00D66B96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電気</w:t>
            </w:r>
            <w:r w:rsidR="0045094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使用</w:t>
            </w:r>
            <w:r w:rsidRPr="00D66B96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D4CFA" w14:textId="7820D397" w:rsidR="004557C7" w:rsidRPr="00D66B96" w:rsidRDefault="004557C7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D66B96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□</w:t>
            </w:r>
          </w:p>
        </w:tc>
        <w:tc>
          <w:tcPr>
            <w:tcW w:w="8443" w:type="dxa"/>
            <w:gridSpan w:val="4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F1122" w14:textId="0D32C7F9" w:rsidR="004557C7" w:rsidRPr="00D66B96" w:rsidRDefault="004557C7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D66B96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1小間</w:t>
            </w:r>
            <w:r w:rsidRPr="00D66B96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\10,000　</w:t>
            </w:r>
            <w:r w:rsidR="00736BC8" w:rsidRPr="00D66B96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計　</w:t>
            </w:r>
            <w:r w:rsidR="00ED4601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 xml:space="preserve"> </w:t>
            </w:r>
            <w:r w:rsidR="009C1F26" w:rsidRPr="00D66B96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小間　</w:t>
            </w:r>
            <w:r w:rsidR="004D0CDA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 xml:space="preserve"> 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>総使用電気容量</w:t>
            </w:r>
            <w:r w:rsidR="00AC2C8E" w:rsidRPr="00885B41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 xml:space="preserve">　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 xml:space="preserve">　　</w:t>
            </w:r>
            <w:r w:rsidR="00ED4601">
              <w:rPr>
                <w:rFonts w:ascii="游ゴシック" w:eastAsia="游ゴシック" w:hAnsi="游ゴシック"/>
                <w:color w:val="000000"/>
                <w:sz w:val="18"/>
                <w:szCs w:val="18"/>
              </w:rPr>
              <w:t xml:space="preserve">  </w:t>
            </w:r>
            <w:r w:rsidR="00315366" w:rsidRPr="00885B41">
              <w:rPr>
                <w:rFonts w:ascii="游ゴシック" w:eastAsia="游ゴシック" w:hAnsi="游ゴシック"/>
                <w:color w:val="000000"/>
                <w:sz w:val="18"/>
                <w:szCs w:val="18"/>
              </w:rPr>
              <w:t>W</w:t>
            </w:r>
            <w:r w:rsidR="00ED4601" w:rsidRPr="00885B41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 xml:space="preserve">　</w:t>
            </w:r>
            <w:r w:rsidR="00ED4601">
              <w:rPr>
                <w:rFonts w:ascii="游ゴシック" w:eastAsia="游ゴシック" w:hAnsi="游ゴシック"/>
                <w:color w:val="000000"/>
                <w:sz w:val="18"/>
                <w:szCs w:val="18"/>
              </w:rPr>
              <w:t xml:space="preserve">      </w:t>
            </w:r>
            <w:r w:rsidR="009C1F26" w:rsidRPr="00D66B96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>コンセントの口数　　計</w:t>
            </w:r>
            <w:r w:rsidR="00AC2C8E" w:rsidRPr="00D66B96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 xml:space="preserve">　　個</w:t>
            </w:r>
          </w:p>
        </w:tc>
      </w:tr>
      <w:tr w:rsidR="002663F3" w:rsidRPr="00FB277D" w14:paraId="0DDDAE33" w14:textId="77777777" w:rsidTr="001A7E9F">
        <w:trPr>
          <w:trHeight w:val="107"/>
          <w:jc w:val="center"/>
        </w:trPr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2AB1BE" w14:textId="08B392CC" w:rsidR="002663F3" w:rsidRPr="003F5E68" w:rsidRDefault="002663F3">
            <w:pPr>
              <w:jc w:val="center"/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展示用白布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F16B7C" w14:textId="45660CC9" w:rsidR="002663F3" w:rsidRPr="003F5E68" w:rsidRDefault="002663F3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□</w:t>
            </w: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B56D5C" w14:textId="6A6004CB" w:rsidR="002663F3" w:rsidRPr="003F5E68" w:rsidRDefault="002663F3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1小間\</w:t>
            </w:r>
            <w:r w:rsidR="00FA02B9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>1</w:t>
            </w: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,000　</w:t>
            </w:r>
            <w:r w:rsidR="00315366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 xml:space="preserve">  </w:t>
            </w: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計</w:t>
            </w:r>
            <w:r w:rsidR="00ED4601"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  <w:r w:rsidR="00ED4601"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  <w:t xml:space="preserve"> </w:t>
            </w:r>
            <w:r w:rsidRPr="003F5E68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小間</w:t>
            </w:r>
          </w:p>
        </w:tc>
        <w:tc>
          <w:tcPr>
            <w:tcW w:w="5108" w:type="dxa"/>
            <w:gridSpan w:val="2"/>
            <w:tcBorders>
              <w:bottom w:val="single" w:sz="18" w:space="0" w:color="auto"/>
              <w:right w:val="single" w:sz="12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92052F" w14:textId="797DA341" w:rsidR="002663F3" w:rsidRDefault="002663F3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</w:p>
        </w:tc>
      </w:tr>
      <w:tr w:rsidR="00B56D45" w14:paraId="0E95AA8D" w14:textId="77777777" w:rsidTr="001A7E9F">
        <w:trPr>
          <w:trHeight w:val="2755"/>
          <w:jc w:val="center"/>
        </w:trPr>
        <w:tc>
          <w:tcPr>
            <w:tcW w:w="10533" w:type="dxa"/>
            <w:gridSpan w:val="6"/>
            <w:tcBorders>
              <w:top w:val="single" w:sz="18" w:space="0" w:color="auto"/>
              <w:lef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29B7913" w14:textId="7B0998C8" w:rsidR="00ED4601" w:rsidRPr="00885B41" w:rsidRDefault="0068085C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※：小間規格は</w:t>
            </w:r>
            <w:r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1 小間 ＝ 間口 1,800×奥行 600×高さ 1,800 mm</w:t>
            </w:r>
            <w:r w:rsidR="00FA02B9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（予定）</w:t>
            </w:r>
            <w:r w:rsidRPr="005C6914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br/>
              <w:t xml:space="preserve">    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18"/>
                <w:szCs w:val="18"/>
              </w:rPr>
              <w:t>（机の高さ：</w:t>
            </w:r>
            <w:r w:rsidR="00315366" w:rsidRPr="00885B41">
              <w:rPr>
                <w:rFonts w:ascii="游ゴシック" w:eastAsia="游ゴシック" w:hAnsi="游ゴシック"/>
                <w:color w:val="000000"/>
                <w:sz w:val="18"/>
                <w:szCs w:val="18"/>
              </w:rPr>
              <w:t xml:space="preserve">720 </w:t>
            </w:r>
            <w:r w:rsidRPr="00885B41">
              <w:rPr>
                <w:rFonts w:ascii="游ゴシック" w:eastAsia="游ゴシック" w:hAnsi="游ゴシック"/>
                <w:color w:val="000000"/>
                <w:sz w:val="18"/>
                <w:szCs w:val="18"/>
              </w:rPr>
              <w:t>mm）バックパネル、展示台を含みます。</w:t>
            </w:r>
            <w:r w:rsidRPr="005C6914"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br/>
            </w:r>
            <w:r w:rsidR="00ED4601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※</w:t>
            </w:r>
            <w:r w:rsidR="003A33F3" w:rsidRPr="00EE39DD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：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展示小間は事務局で、出展申込順位、小間数、出展品目を考慮し決定いたします。</w:t>
            </w:r>
          </w:p>
          <w:p w14:paraId="18CADA21" w14:textId="1DDA6007" w:rsidR="00386BD3" w:rsidRPr="00885B41" w:rsidRDefault="00C84842" w:rsidP="00885B41">
            <w:pPr>
              <w:ind w:firstLineChars="150" w:firstLine="315"/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C84842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アームスポットライト等</w:t>
            </w:r>
            <w:r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、</w:t>
            </w:r>
            <w:r w:rsidRPr="00C84842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追加オプション等のご要望がありましたらその旨、通信欄にご記入ください</w:t>
            </w:r>
            <w:r w:rsidR="00981199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。</w:t>
            </w:r>
            <w:r w:rsidR="00386BD3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※：</w:t>
            </w:r>
            <w:r w:rsidR="00386BD3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電気</w:t>
            </w:r>
            <w:r w:rsidR="000F0FD6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使用の</w:t>
            </w:r>
            <w:r w:rsidR="00AD75FA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場合は</w:t>
            </w:r>
            <w:r w:rsidR="00AD75FA" w:rsidRPr="00885B41">
              <w:rPr>
                <w:rFonts w:ascii="游ゴシック" w:eastAsia="游ゴシック" w:hAnsi="游ゴシック"/>
                <w:b/>
                <w:bCs/>
                <w:color w:val="000000"/>
                <w:sz w:val="21"/>
                <w:szCs w:val="21"/>
              </w:rPr>
              <w:t>1小間</w:t>
            </w:r>
            <w:r w:rsidR="0009188B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につき</w:t>
            </w:r>
            <w:r w:rsidR="0009188B" w:rsidRPr="00885B41">
              <w:rPr>
                <w:rFonts w:ascii="游ゴシック" w:eastAsia="游ゴシック" w:hAnsi="游ゴシック"/>
                <w:b/>
                <w:bCs/>
                <w:color w:val="000000"/>
                <w:sz w:val="21"/>
                <w:szCs w:val="21"/>
              </w:rPr>
              <w:t>10,000</w:t>
            </w:r>
            <w:r w:rsidR="00AD75FA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円</w:t>
            </w:r>
            <w:r w:rsidR="0009188B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を</w:t>
            </w:r>
            <w:r w:rsidR="00FA02B9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ご</w:t>
            </w:r>
            <w:r w:rsidR="0009188B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負担いただきます</w:t>
            </w:r>
            <w:r w:rsidR="0009188B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。</w:t>
            </w:r>
          </w:p>
          <w:p w14:paraId="517912E1" w14:textId="6C742290" w:rsidR="00315366" w:rsidRPr="00885B41" w:rsidRDefault="00315366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   </w:t>
            </w:r>
            <w:r w:rsidR="003A33F3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</w:t>
            </w:r>
            <w:r w:rsidR="00B80AE0" w:rsidRPr="00B80AE0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１小間あたり、電源は100V 2口コンセント、電気容量は500Wまでとなっております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。</w:t>
            </w:r>
          </w:p>
          <w:p w14:paraId="794997B3" w14:textId="76414CAC" w:rsidR="00315366" w:rsidRPr="00885B41" w:rsidRDefault="00FB7EA2" w:rsidP="00885B41">
            <w:pPr>
              <w:ind w:firstLineChars="150" w:firstLine="315"/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２口を超えるコンセント数、</w:t>
            </w:r>
            <w:r w:rsidR="00315366"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500W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を超える電気容量をご希望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され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る場合は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、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追加料金</w:t>
            </w:r>
            <w:r w:rsidR="009F77C2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が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発生</w:t>
            </w:r>
            <w:r w:rsidR="009F77C2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し</w:t>
            </w:r>
            <w:r w:rsidR="00315366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ます。</w:t>
            </w:r>
          </w:p>
          <w:p w14:paraId="5436DC32" w14:textId="7B161649" w:rsidR="00942895" w:rsidRPr="00885B41" w:rsidRDefault="00942895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 xml:space="preserve">　</w:t>
            </w:r>
            <w:r w:rsidR="003A33F3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</w:t>
            </w:r>
            <w:r w:rsidR="00BF0C26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小間数</w:t>
            </w:r>
            <w:r w:rsidR="00315366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、</w:t>
            </w:r>
            <w:r w:rsidR="00FB7EA2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総</w:t>
            </w:r>
            <w:r w:rsidR="00315366"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使用電気容量、</w:t>
            </w:r>
            <w:r w:rsidRPr="00885B41">
              <w:rPr>
                <w:rFonts w:ascii="游ゴシック" w:eastAsia="游ゴシック" w:hAnsi="游ゴシック" w:hint="eastAsia"/>
                <w:b/>
                <w:bCs/>
                <w:color w:val="000000"/>
                <w:sz w:val="21"/>
                <w:szCs w:val="21"/>
              </w:rPr>
              <w:t>コンセントの口数をご記入ください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。</w:t>
            </w:r>
          </w:p>
          <w:p w14:paraId="25CF547F" w14:textId="1961EDE6" w:rsidR="004D0CDA" w:rsidRPr="00885B41" w:rsidRDefault="004D0CDA">
            <w:pPr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</w:pPr>
            <w:r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  </w:t>
            </w:r>
            <w:r w:rsidR="00981199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</w:t>
            </w:r>
            <w:r w:rsidR="003A33F3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 xml:space="preserve"> 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電気容量、配線等は改めてご相談させていただ</w:t>
            </w:r>
            <w:r w:rsidR="009F77C2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き</w:t>
            </w:r>
            <w:r w:rsidR="00FB7EA2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ます</w:t>
            </w: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。</w:t>
            </w:r>
          </w:p>
          <w:p w14:paraId="15741BD2" w14:textId="0CF80455" w:rsidR="009172DE" w:rsidRPr="00885B41" w:rsidRDefault="00F511E0">
            <w:pPr>
              <w:rPr>
                <w:rFonts w:ascii="游ゴシック" w:eastAsia="游ゴシック" w:hAnsi="游ゴシック"/>
                <w:color w:val="000000"/>
                <w:sz w:val="8"/>
                <w:szCs w:val="8"/>
              </w:rPr>
            </w:pPr>
            <w:r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※：展示</w:t>
            </w:r>
            <w:r w:rsidR="001D58D2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用白布が必要な場合</w:t>
            </w:r>
            <w:r w:rsidR="001D58D2"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1枚</w:t>
            </w:r>
            <w:r w:rsidR="00FA02B9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１</w:t>
            </w:r>
            <w:r w:rsidR="00FA02B9"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,</w:t>
            </w:r>
            <w:r w:rsidR="001D58D2" w:rsidRPr="00885B41">
              <w:rPr>
                <w:rFonts w:ascii="游ゴシック" w:eastAsia="游ゴシック" w:hAnsi="游ゴシック"/>
                <w:color w:val="000000"/>
                <w:sz w:val="21"/>
                <w:szCs w:val="21"/>
              </w:rPr>
              <w:t>000円にて</w:t>
            </w:r>
            <w:r w:rsidR="009172DE" w:rsidRPr="00885B41">
              <w:rPr>
                <w:rFonts w:ascii="游ゴシック" w:eastAsia="游ゴシック" w:hAnsi="游ゴシック" w:hint="eastAsia"/>
                <w:color w:val="000000"/>
                <w:sz w:val="21"/>
                <w:szCs w:val="21"/>
              </w:rPr>
              <w:t>貸与いたします。</w:t>
            </w:r>
          </w:p>
          <w:p w14:paraId="4086CDE5" w14:textId="373800EE" w:rsidR="009172DE" w:rsidRDefault="009172DE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</w:p>
        </w:tc>
      </w:tr>
      <w:tr w:rsidR="00C86024" w14:paraId="19EBDA78" w14:textId="77777777" w:rsidTr="001A7E9F">
        <w:trPr>
          <w:trHeight w:val="338"/>
          <w:jc w:val="center"/>
        </w:trPr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CAD54" w14:textId="357EF7E1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>通信欄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23BA5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gridSpan w:val="2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6F166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0" w:type="auto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7A255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  <w:tc>
          <w:tcPr>
            <w:tcW w:w="4194" w:type="dxa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B6D45" w14:textId="77777777" w:rsidR="00B56D45" w:rsidRDefault="0068085C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hint="eastAsia"/>
                <w:color w:val="000000"/>
                <w:sz w:val="22"/>
                <w:szCs w:val="22"/>
              </w:rPr>
              <w:t xml:space="preserve">　</w:t>
            </w:r>
          </w:p>
        </w:tc>
      </w:tr>
      <w:tr w:rsidR="00B56D45" w14:paraId="22E7C5DE" w14:textId="77777777" w:rsidTr="001A7E9F">
        <w:trPr>
          <w:trHeight w:val="2307"/>
          <w:jc w:val="center"/>
        </w:trPr>
        <w:tc>
          <w:tcPr>
            <w:tcW w:w="105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8DE60" w14:textId="1CF780E5" w:rsidR="00B56D45" w:rsidRDefault="00B56D45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</w:p>
        </w:tc>
      </w:tr>
      <w:tr w:rsidR="00E4617A" w14:paraId="7F8AE0A6" w14:textId="77777777" w:rsidTr="001A7E9F">
        <w:trPr>
          <w:trHeight w:val="51"/>
          <w:jc w:val="center"/>
        </w:trPr>
        <w:tc>
          <w:tcPr>
            <w:tcW w:w="1706" w:type="dxa"/>
            <w:vAlign w:val="center"/>
            <w:hideMark/>
          </w:tcPr>
          <w:p w14:paraId="309EA9F2" w14:textId="77777777" w:rsidR="00B56D45" w:rsidRDefault="00B56D45">
            <w:pPr>
              <w:rPr>
                <w:rFonts w:ascii="游ゴシック" w:eastAsia="游ゴシック" w:hAnsi="游ゴシック"/>
                <w:color w:val="000000"/>
                <w:sz w:val="22"/>
                <w:szCs w:val="22"/>
              </w:rPr>
            </w:pPr>
          </w:p>
        </w:tc>
        <w:tc>
          <w:tcPr>
            <w:tcW w:w="383" w:type="dxa"/>
            <w:vAlign w:val="center"/>
            <w:hideMark/>
          </w:tcPr>
          <w:p w14:paraId="51EA69A7" w14:textId="77777777" w:rsidR="00B56D45" w:rsidRDefault="00B56D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5" w:type="dxa"/>
            <w:gridSpan w:val="2"/>
            <w:vAlign w:val="center"/>
            <w:hideMark/>
          </w:tcPr>
          <w:p w14:paraId="28E4031C" w14:textId="77777777" w:rsidR="00B56D45" w:rsidRDefault="00B56D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3" w:type="dxa"/>
            <w:vAlign w:val="center"/>
            <w:hideMark/>
          </w:tcPr>
          <w:p w14:paraId="4E582209" w14:textId="77777777" w:rsidR="00B56D45" w:rsidRDefault="00B56D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94" w:type="dxa"/>
            <w:vAlign w:val="center"/>
            <w:hideMark/>
          </w:tcPr>
          <w:p w14:paraId="261E9D72" w14:textId="77777777" w:rsidR="00B56D45" w:rsidRDefault="00B56D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DD93007" w14:textId="77777777" w:rsidR="0068085C" w:rsidRDefault="0068085C" w:rsidP="00981199"/>
    <w:sectPr w:rsidR="0068085C" w:rsidSect="008B5C0C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2A4FB" w14:textId="77777777" w:rsidR="00F36069" w:rsidRDefault="00F36069" w:rsidP="008B5C0C">
      <w:r>
        <w:separator/>
      </w:r>
    </w:p>
  </w:endnote>
  <w:endnote w:type="continuationSeparator" w:id="0">
    <w:p w14:paraId="7A7395D1" w14:textId="77777777" w:rsidR="00F36069" w:rsidRDefault="00F36069" w:rsidP="008B5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E166F" w14:textId="77777777" w:rsidR="00F36069" w:rsidRDefault="00F36069" w:rsidP="008B5C0C">
      <w:r>
        <w:separator/>
      </w:r>
    </w:p>
  </w:footnote>
  <w:footnote w:type="continuationSeparator" w:id="0">
    <w:p w14:paraId="332D4AAA" w14:textId="77777777" w:rsidR="00F36069" w:rsidRDefault="00F36069" w:rsidP="008B5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C4EEE"/>
    <w:multiLevelType w:val="hybridMultilevel"/>
    <w:tmpl w:val="4AC0150E"/>
    <w:lvl w:ilvl="0" w:tplc="7592FF64">
      <w:numFmt w:val="bullet"/>
      <w:lvlText w:val="□"/>
      <w:lvlJc w:val="left"/>
      <w:pPr>
        <w:ind w:left="360" w:hanging="360"/>
      </w:pPr>
      <w:rPr>
        <w:rFonts w:ascii="游ゴシック" w:eastAsia="游ゴシック" w:hAnsi="游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6A575C58"/>
    <w:multiLevelType w:val="hybridMultilevel"/>
    <w:tmpl w:val="35686752"/>
    <w:lvl w:ilvl="0" w:tplc="61963002">
      <w:numFmt w:val="bullet"/>
      <w:lvlText w:val="□"/>
      <w:lvlJc w:val="left"/>
      <w:pPr>
        <w:ind w:left="360" w:hanging="360"/>
      </w:pPr>
      <w:rPr>
        <w:rFonts w:ascii="游ゴシック" w:eastAsia="游ゴシック" w:hAnsi="游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475833120">
    <w:abstractNumId w:val="0"/>
  </w:num>
  <w:num w:numId="2" w16cid:durableId="11885238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trackRevisions/>
  <w:defaultTabStop w:val="84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yNbGwALLMDcwNLJR0lIJTi4sz8/NACoxqAbNTwVQsAAAA"/>
  </w:docVars>
  <w:rsids>
    <w:rsidRoot w:val="008B5C0C"/>
    <w:rsid w:val="000052A7"/>
    <w:rsid w:val="00010B9F"/>
    <w:rsid w:val="00034CAC"/>
    <w:rsid w:val="0003570A"/>
    <w:rsid w:val="00060926"/>
    <w:rsid w:val="0008082D"/>
    <w:rsid w:val="0009188B"/>
    <w:rsid w:val="00092E37"/>
    <w:rsid w:val="00093D60"/>
    <w:rsid w:val="000B5DB2"/>
    <w:rsid w:val="000C5366"/>
    <w:rsid w:val="000E7904"/>
    <w:rsid w:val="000F0FD6"/>
    <w:rsid w:val="001307AD"/>
    <w:rsid w:val="001715F3"/>
    <w:rsid w:val="0018656F"/>
    <w:rsid w:val="001955BB"/>
    <w:rsid w:val="001A7E9F"/>
    <w:rsid w:val="001D58D2"/>
    <w:rsid w:val="00202DDB"/>
    <w:rsid w:val="00234801"/>
    <w:rsid w:val="002663F3"/>
    <w:rsid w:val="0029135D"/>
    <w:rsid w:val="002A13A1"/>
    <w:rsid w:val="002B5788"/>
    <w:rsid w:val="002C51CE"/>
    <w:rsid w:val="002D027A"/>
    <w:rsid w:val="002D08D6"/>
    <w:rsid w:val="00315366"/>
    <w:rsid w:val="0032669A"/>
    <w:rsid w:val="003520B5"/>
    <w:rsid w:val="00353BCB"/>
    <w:rsid w:val="0036677F"/>
    <w:rsid w:val="00386BD3"/>
    <w:rsid w:val="003A33F3"/>
    <w:rsid w:val="003F5E68"/>
    <w:rsid w:val="003F6B58"/>
    <w:rsid w:val="00450948"/>
    <w:rsid w:val="00450A50"/>
    <w:rsid w:val="004557C7"/>
    <w:rsid w:val="00484680"/>
    <w:rsid w:val="0049250F"/>
    <w:rsid w:val="00494ABA"/>
    <w:rsid w:val="004D0CDA"/>
    <w:rsid w:val="005407B2"/>
    <w:rsid w:val="00563BF7"/>
    <w:rsid w:val="005C20A0"/>
    <w:rsid w:val="005C6914"/>
    <w:rsid w:val="005E2B58"/>
    <w:rsid w:val="006010C7"/>
    <w:rsid w:val="0068085C"/>
    <w:rsid w:val="0069039A"/>
    <w:rsid w:val="006A4E1A"/>
    <w:rsid w:val="006D35EF"/>
    <w:rsid w:val="006D5129"/>
    <w:rsid w:val="006D6386"/>
    <w:rsid w:val="006E5C5C"/>
    <w:rsid w:val="006E6EFE"/>
    <w:rsid w:val="007077F3"/>
    <w:rsid w:val="00714CD0"/>
    <w:rsid w:val="00726D5F"/>
    <w:rsid w:val="00736BC8"/>
    <w:rsid w:val="00755EEA"/>
    <w:rsid w:val="00756655"/>
    <w:rsid w:val="007636FE"/>
    <w:rsid w:val="00764204"/>
    <w:rsid w:val="00766BD1"/>
    <w:rsid w:val="007927E0"/>
    <w:rsid w:val="007A7AF2"/>
    <w:rsid w:val="007B1BC2"/>
    <w:rsid w:val="007B6CEA"/>
    <w:rsid w:val="007D38C0"/>
    <w:rsid w:val="00834D04"/>
    <w:rsid w:val="00841A6C"/>
    <w:rsid w:val="00854A5A"/>
    <w:rsid w:val="00882ABD"/>
    <w:rsid w:val="00885B41"/>
    <w:rsid w:val="008A6F4E"/>
    <w:rsid w:val="008B1AF8"/>
    <w:rsid w:val="008B54E1"/>
    <w:rsid w:val="008B5C0C"/>
    <w:rsid w:val="008C5B8D"/>
    <w:rsid w:val="008C5CB4"/>
    <w:rsid w:val="008E0FC8"/>
    <w:rsid w:val="0091076D"/>
    <w:rsid w:val="009172DE"/>
    <w:rsid w:val="009253DF"/>
    <w:rsid w:val="00942895"/>
    <w:rsid w:val="00944EE9"/>
    <w:rsid w:val="0095304A"/>
    <w:rsid w:val="009754BE"/>
    <w:rsid w:val="00976BE0"/>
    <w:rsid w:val="00981199"/>
    <w:rsid w:val="009846FF"/>
    <w:rsid w:val="009B1284"/>
    <w:rsid w:val="009C1F26"/>
    <w:rsid w:val="009F77C2"/>
    <w:rsid w:val="00A02617"/>
    <w:rsid w:val="00A026CF"/>
    <w:rsid w:val="00A0717D"/>
    <w:rsid w:val="00A36F7F"/>
    <w:rsid w:val="00A37AEF"/>
    <w:rsid w:val="00A47C67"/>
    <w:rsid w:val="00A56EBC"/>
    <w:rsid w:val="00A57362"/>
    <w:rsid w:val="00A74511"/>
    <w:rsid w:val="00A77602"/>
    <w:rsid w:val="00A94441"/>
    <w:rsid w:val="00A94C27"/>
    <w:rsid w:val="00AA0338"/>
    <w:rsid w:val="00AA4B07"/>
    <w:rsid w:val="00AC2C8E"/>
    <w:rsid w:val="00AD75FA"/>
    <w:rsid w:val="00AF776D"/>
    <w:rsid w:val="00B326C9"/>
    <w:rsid w:val="00B5017B"/>
    <w:rsid w:val="00B56D45"/>
    <w:rsid w:val="00B719BF"/>
    <w:rsid w:val="00B73A5D"/>
    <w:rsid w:val="00B73CEB"/>
    <w:rsid w:val="00B8035F"/>
    <w:rsid w:val="00B805FC"/>
    <w:rsid w:val="00B80AE0"/>
    <w:rsid w:val="00B8393B"/>
    <w:rsid w:val="00B85662"/>
    <w:rsid w:val="00B958FC"/>
    <w:rsid w:val="00BF0C26"/>
    <w:rsid w:val="00C14E87"/>
    <w:rsid w:val="00C4067F"/>
    <w:rsid w:val="00C45CED"/>
    <w:rsid w:val="00C477EF"/>
    <w:rsid w:val="00C52C89"/>
    <w:rsid w:val="00C63103"/>
    <w:rsid w:val="00C84842"/>
    <w:rsid w:val="00C86024"/>
    <w:rsid w:val="00CC7193"/>
    <w:rsid w:val="00CE5771"/>
    <w:rsid w:val="00CE71C0"/>
    <w:rsid w:val="00CE7981"/>
    <w:rsid w:val="00D00E76"/>
    <w:rsid w:val="00D13665"/>
    <w:rsid w:val="00D3727B"/>
    <w:rsid w:val="00D407D5"/>
    <w:rsid w:val="00D66B96"/>
    <w:rsid w:val="00D76320"/>
    <w:rsid w:val="00D84A12"/>
    <w:rsid w:val="00D94E05"/>
    <w:rsid w:val="00DF388B"/>
    <w:rsid w:val="00E04385"/>
    <w:rsid w:val="00E22C85"/>
    <w:rsid w:val="00E4617A"/>
    <w:rsid w:val="00E4665E"/>
    <w:rsid w:val="00EA20A0"/>
    <w:rsid w:val="00EC0B00"/>
    <w:rsid w:val="00EC0E4B"/>
    <w:rsid w:val="00EC110B"/>
    <w:rsid w:val="00ED4601"/>
    <w:rsid w:val="00F0766E"/>
    <w:rsid w:val="00F36069"/>
    <w:rsid w:val="00F511E0"/>
    <w:rsid w:val="00F65D49"/>
    <w:rsid w:val="00F679EF"/>
    <w:rsid w:val="00F91419"/>
    <w:rsid w:val="00F93C6D"/>
    <w:rsid w:val="00FA02B9"/>
    <w:rsid w:val="00FB277D"/>
    <w:rsid w:val="00FB4A45"/>
    <w:rsid w:val="00FB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71EF5F"/>
  <w15:chartTrackingRefBased/>
  <w15:docId w15:val="{EBE6EAFA-857A-4271-BF10-3AE25B9F3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Ｐゴシック" w:eastAsia="ＭＳ Ｐゴシック" w:hAnsi="ＭＳ Ｐゴシック" w:cs="ＭＳ Ｐゴシック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paragraph" w:customStyle="1" w:styleId="font52755">
    <w:name w:val="font52755"/>
    <w:basedOn w:val="a"/>
    <w:pPr>
      <w:spacing w:before="100" w:beforeAutospacing="1" w:after="100" w:afterAutospacing="1"/>
    </w:pPr>
    <w:rPr>
      <w:rFonts w:ascii="游ゴシック" w:eastAsia="游ゴシック" w:hAnsi="游ゴシック"/>
      <w:sz w:val="12"/>
      <w:szCs w:val="12"/>
    </w:rPr>
  </w:style>
  <w:style w:type="paragraph" w:customStyle="1" w:styleId="font62755">
    <w:name w:val="font62755"/>
    <w:basedOn w:val="a"/>
    <w:pPr>
      <w:spacing w:before="100" w:beforeAutospacing="1" w:after="100" w:afterAutospacing="1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152755">
    <w:name w:val="xl152755"/>
    <w:basedOn w:val="a"/>
    <w:pPr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32755">
    <w:name w:val="xl632755"/>
    <w:basedOn w:val="a"/>
    <w:pP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42755">
    <w:name w:val="xl642755"/>
    <w:basedOn w:val="a"/>
    <w:pPr>
      <w:pBdr>
        <w:top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52755">
    <w:name w:val="xl652755"/>
    <w:basedOn w:val="a"/>
    <w:pPr>
      <w:pBdr>
        <w:top w:val="single" w:sz="12" w:space="1" w:color="auto"/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62755">
    <w:name w:val="xl662755"/>
    <w:basedOn w:val="a"/>
    <w:pPr>
      <w:pBdr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72755">
    <w:name w:val="xl672755"/>
    <w:basedOn w:val="a"/>
    <w:pPr>
      <w:pBdr>
        <w:top w:val="single" w:sz="4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82755">
    <w:name w:val="xl682755"/>
    <w:basedOn w:val="a"/>
    <w:pPr>
      <w:pBdr>
        <w:top w:val="single" w:sz="4" w:space="1" w:color="auto"/>
        <w:left w:val="dotted" w:sz="4" w:space="1" w:color="auto"/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692755">
    <w:name w:val="xl692755"/>
    <w:basedOn w:val="a"/>
    <w:pPr>
      <w:pBdr>
        <w:left w:val="dotted" w:sz="4" w:space="1" w:color="auto"/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02755">
    <w:name w:val="xl702755"/>
    <w:basedOn w:val="a"/>
    <w:pPr>
      <w:pBdr>
        <w:bottom w:val="single" w:sz="12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12755">
    <w:name w:val="xl712755"/>
    <w:basedOn w:val="a"/>
    <w:pPr>
      <w:pBdr>
        <w:left w:val="dotted" w:sz="4" w:space="1" w:color="auto"/>
        <w:bottom w:val="single" w:sz="12" w:space="0" w:color="auto"/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22755">
    <w:name w:val="xl722755"/>
    <w:basedOn w:val="a"/>
    <w:pPr>
      <w:pBdr>
        <w:top w:val="single" w:sz="4" w:space="1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32755">
    <w:name w:val="xl732755"/>
    <w:basedOn w:val="a"/>
    <w:pPr>
      <w:pBdr>
        <w:top w:val="single" w:sz="4" w:space="1" w:color="auto"/>
        <w:bottom w:val="single" w:sz="4" w:space="0" w:color="auto"/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42755">
    <w:name w:val="xl742755"/>
    <w:basedOn w:val="a"/>
    <w:pPr>
      <w:pBdr>
        <w:top w:val="single" w:sz="12" w:space="1" w:color="auto"/>
        <w:left w:val="single" w:sz="12" w:space="1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52755">
    <w:name w:val="xl752755"/>
    <w:basedOn w:val="a"/>
    <w:pPr>
      <w:pBdr>
        <w:top w:val="single" w:sz="4" w:space="1" w:color="auto"/>
        <w:left w:val="single" w:sz="12" w:space="1" w:color="auto"/>
        <w:bottom w:val="single" w:sz="4" w:space="0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62755">
    <w:name w:val="xl762755"/>
    <w:basedOn w:val="a"/>
    <w:pPr>
      <w:pBdr>
        <w:left w:val="single" w:sz="12" w:space="1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72755">
    <w:name w:val="xl772755"/>
    <w:basedOn w:val="a"/>
    <w:pPr>
      <w:pBdr>
        <w:top w:val="single" w:sz="4" w:space="1" w:color="auto"/>
        <w:left w:val="single" w:sz="12" w:space="1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82755">
    <w:name w:val="xl782755"/>
    <w:basedOn w:val="a"/>
    <w:pP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792755">
    <w:name w:val="xl792755"/>
    <w:basedOn w:val="a"/>
    <w:pPr>
      <w:pBdr>
        <w:left w:val="single" w:sz="4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02755">
    <w:name w:val="xl802755"/>
    <w:basedOn w:val="a"/>
    <w:pP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12755">
    <w:name w:val="xl812755"/>
    <w:basedOn w:val="a"/>
    <w:pPr>
      <w:pBdr>
        <w:right w:val="single" w:sz="12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22755">
    <w:name w:val="xl822755"/>
    <w:basedOn w:val="a"/>
    <w:pPr>
      <w:shd w:val="clear" w:color="000000" w:fill="FFFFFF"/>
      <w:spacing w:before="100" w:beforeAutospacing="1" w:after="100" w:afterAutospacing="1"/>
      <w:textAlignment w:val="top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32755">
    <w:name w:val="xl832755"/>
    <w:basedOn w:val="a"/>
    <w:pPr>
      <w:spacing w:before="100" w:beforeAutospacing="1" w:after="100" w:afterAutospacing="1"/>
      <w:textAlignment w:val="top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42755">
    <w:name w:val="xl842755"/>
    <w:basedOn w:val="a"/>
    <w:pPr>
      <w:pBdr>
        <w:top w:val="single" w:sz="4" w:space="1" w:color="auto"/>
        <w:left w:val="single" w:sz="4" w:space="1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52755">
    <w:name w:val="xl852755"/>
    <w:basedOn w:val="a"/>
    <w:pPr>
      <w:pBdr>
        <w:top w:val="single" w:sz="4" w:space="1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62755">
    <w:name w:val="xl862755"/>
    <w:basedOn w:val="a"/>
    <w:pPr>
      <w:pBdr>
        <w:top w:val="single" w:sz="4" w:space="1" w:color="auto"/>
        <w:bottom w:val="single" w:sz="4" w:space="0" w:color="auto"/>
        <w:right w:val="single" w:sz="4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72755">
    <w:name w:val="xl872755"/>
    <w:basedOn w:val="a"/>
    <w:pPr>
      <w:pBdr>
        <w:top w:val="single" w:sz="4" w:space="1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882755">
    <w:name w:val="xl882755"/>
    <w:basedOn w:val="a"/>
    <w:pP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6"/>
      <w:szCs w:val="26"/>
    </w:rPr>
  </w:style>
  <w:style w:type="paragraph" w:customStyle="1" w:styleId="xl892755">
    <w:name w:val="xl892755"/>
    <w:basedOn w:val="a"/>
    <w:pPr>
      <w:pBdr>
        <w:bottom w:val="single" w:sz="12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b/>
      <w:bCs/>
      <w:color w:val="000000"/>
      <w:sz w:val="28"/>
      <w:szCs w:val="28"/>
    </w:rPr>
  </w:style>
  <w:style w:type="paragraph" w:customStyle="1" w:styleId="xl902755">
    <w:name w:val="xl902755"/>
    <w:basedOn w:val="a"/>
    <w:pPr>
      <w:pBdr>
        <w:bottom w:val="single" w:sz="12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b/>
      <w:bCs/>
      <w:color w:val="000000"/>
      <w:sz w:val="26"/>
      <w:szCs w:val="26"/>
    </w:rPr>
  </w:style>
  <w:style w:type="paragraph" w:customStyle="1" w:styleId="xl912755">
    <w:name w:val="xl912755"/>
    <w:basedOn w:val="a"/>
    <w:pPr>
      <w:pBdr>
        <w:top w:val="single" w:sz="4" w:space="1" w:color="auto"/>
        <w:left w:val="single" w:sz="4" w:space="1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22755">
    <w:name w:val="xl922755"/>
    <w:basedOn w:val="a"/>
    <w:pPr>
      <w:pBdr>
        <w:top w:val="single" w:sz="4" w:space="1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32755">
    <w:name w:val="xl932755"/>
    <w:basedOn w:val="a"/>
    <w:pPr>
      <w:pBdr>
        <w:top w:val="single" w:sz="4" w:space="1" w:color="auto"/>
        <w:bottom w:val="single" w:sz="4" w:space="0" w:color="auto"/>
        <w:right w:val="single" w:sz="12" w:space="1" w:color="auto"/>
      </w:pBdr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42755">
    <w:name w:val="xl942755"/>
    <w:basedOn w:val="a"/>
    <w:pPr>
      <w:pBdr>
        <w:left w:val="single" w:sz="12" w:space="1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52755">
    <w:name w:val="xl952755"/>
    <w:basedOn w:val="a"/>
    <w:pPr>
      <w:pBdr>
        <w:left w:val="single" w:sz="12" w:space="1" w:color="auto"/>
        <w:bottom w:val="single" w:sz="12" w:space="0" w:color="auto"/>
        <w:right w:val="single" w:sz="4" w:space="1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62755">
    <w:name w:val="xl962755"/>
    <w:basedOn w:val="a"/>
    <w:pP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72755">
    <w:name w:val="xl972755"/>
    <w:basedOn w:val="a"/>
    <w:pPr>
      <w:pBdr>
        <w:bottom w:val="single" w:sz="12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82755">
    <w:name w:val="xl982755"/>
    <w:basedOn w:val="a"/>
    <w:pPr>
      <w:pBdr>
        <w:top w:val="single" w:sz="4" w:space="1" w:color="auto"/>
      </w:pBdr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customStyle="1" w:styleId="xl992755">
    <w:name w:val="xl992755"/>
    <w:basedOn w:val="a"/>
    <w:pPr>
      <w:pBdr>
        <w:top w:val="single" w:sz="4" w:space="1" w:color="auto"/>
        <w:right w:val="single" w:sz="12" w:space="1" w:color="auto"/>
      </w:pBdr>
      <w:spacing w:before="100" w:beforeAutospacing="1" w:after="100" w:afterAutospacing="1"/>
      <w:textAlignment w:val="center"/>
    </w:pPr>
    <w:rPr>
      <w:rFonts w:ascii="游ゴシック" w:eastAsia="游ゴシック" w:hAnsi="游ゴシック"/>
      <w:color w:val="000000"/>
      <w:sz w:val="22"/>
      <w:szCs w:val="22"/>
    </w:rPr>
  </w:style>
  <w:style w:type="paragraph" w:styleId="a3">
    <w:name w:val="header"/>
    <w:basedOn w:val="a"/>
    <w:link w:val="a4"/>
    <w:uiPriority w:val="99"/>
    <w:unhideWhenUsed/>
    <w:rsid w:val="008B5C0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B5C0C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8B5C0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B5C0C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7">
    <w:name w:val="Hyperlink"/>
    <w:basedOn w:val="a0"/>
    <w:uiPriority w:val="99"/>
    <w:unhideWhenUsed/>
    <w:rsid w:val="00F65D4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65D49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E04385"/>
    <w:pPr>
      <w:ind w:leftChars="400" w:left="840"/>
    </w:pPr>
  </w:style>
  <w:style w:type="paragraph" w:styleId="aa">
    <w:name w:val="Revision"/>
    <w:hidden/>
    <w:uiPriority w:val="99"/>
    <w:semiHidden/>
    <w:rsid w:val="00FA02B9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b">
    <w:name w:val="annotation reference"/>
    <w:basedOn w:val="a0"/>
    <w:uiPriority w:val="99"/>
    <w:semiHidden/>
    <w:unhideWhenUsed/>
    <w:rsid w:val="009F77C2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9F77C2"/>
  </w:style>
  <w:style w:type="character" w:customStyle="1" w:styleId="ad">
    <w:name w:val="コメント文字列 (文字)"/>
    <w:basedOn w:val="a0"/>
    <w:link w:val="ac"/>
    <w:uiPriority w:val="99"/>
    <w:rsid w:val="009F77C2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F77C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F77C2"/>
    <w:rPr>
      <w:rFonts w:ascii="ＭＳ Ｐゴシック" w:eastAsia="ＭＳ Ｐゴシック" w:hAnsi="ＭＳ Ｐゴシック" w:cs="ＭＳ Ｐゴシック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F349E-93C6-4195-ACFD-02E84F80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 聡</dc:creator>
  <cp:keywords/>
  <dc:description/>
  <cp:lastModifiedBy>Masubuchi Eiji</cp:lastModifiedBy>
  <cp:revision>4</cp:revision>
  <cp:lastPrinted>2025-02-01T00:58:00Z</cp:lastPrinted>
  <dcterms:created xsi:type="dcterms:W3CDTF">2026-01-21T03:11:00Z</dcterms:created>
  <dcterms:modified xsi:type="dcterms:W3CDTF">2026-01-29T15:50:00Z</dcterms:modified>
</cp:coreProperties>
</file>